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FD5" w:rsidRPr="00810205" w:rsidRDefault="00042FD5" w:rsidP="00042FD5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proofErr w:type="spellStart"/>
      <w:r w:rsidRPr="008102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Enfermería</w:t>
      </w:r>
      <w:proofErr w:type="spellEnd"/>
      <w:r w:rsidRPr="00810205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PG o PPG</w:t>
      </w:r>
    </w:p>
    <w:p w:rsidR="00207EA0" w:rsidRPr="00042FD5" w:rsidRDefault="00D06B65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042FD5">
        <w:rPr>
          <w:rFonts w:ascii="Times New Roman" w:eastAsia="Times New Roman" w:hAnsi="Times New Roman" w:cs="Times New Roman"/>
          <w:b/>
          <w:sz w:val="24"/>
          <w:szCs w:val="24"/>
        </w:rPr>
        <w:t>Curs</w:t>
      </w:r>
      <w:r w:rsidR="00042FD5" w:rsidRPr="00042FD5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Pr="00042FD5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bookmarkStart w:id="0" w:name="_n3x0l4gp1xrb" w:colFirst="0" w:colLast="0"/>
      <w:bookmarkEnd w:id="0"/>
      <w:r w:rsidR="00042FD5" w:rsidRPr="00042FD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s-419"/>
        </w:rPr>
        <w:t>ENVEJECIMINETO ACTIVO A TRAVES DEL CICLO VITAL</w:t>
      </w:r>
    </w:p>
    <w:p w:rsidR="00C80075" w:rsidRPr="00C967DD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</w:t>
      </w:r>
      <w:r w:rsidR="00042FD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ódigo</w:t>
      </w: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: </w:t>
      </w:r>
      <w:r w:rsidR="004354C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-</w:t>
      </w: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             </w:t>
      </w:r>
      <w:proofErr w:type="spellStart"/>
      <w:r w:rsidR="00042FD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ño</w:t>
      </w:r>
      <w:proofErr w:type="spellEnd"/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:</w:t>
      </w:r>
      <w:r w:rsidR="004354C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-</w:t>
      </w: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                 </w:t>
      </w:r>
      <w:proofErr w:type="spellStart"/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emest</w:t>
      </w:r>
      <w:r w:rsidR="00042FD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e</w:t>
      </w:r>
      <w:proofErr w:type="spellEnd"/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:</w:t>
      </w:r>
      <w:r w:rsidR="004354C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-</w:t>
      </w:r>
    </w:p>
    <w:p w:rsidR="00C80075" w:rsidRPr="00B214E3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1" w:name="_3sn574acd0a8" w:colFirst="0" w:colLast="0"/>
      <w:bookmarkEnd w:id="1"/>
      <w:r w:rsidRPr="00B214E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______________________________________________________________________</w:t>
      </w:r>
    </w:p>
    <w:p w:rsidR="00C80075" w:rsidRPr="00042FD5" w:rsidRDefault="00042FD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igl2amkk1w34" w:colFirst="0" w:colLast="0"/>
      <w:bookmarkEnd w:id="2"/>
      <w:r w:rsidRPr="00042FD5">
        <w:rPr>
          <w:rFonts w:ascii="Times New Roman" w:eastAsia="Times New Roman" w:hAnsi="Times New Roman" w:cs="Times New Roman"/>
          <w:b/>
          <w:sz w:val="24"/>
          <w:szCs w:val="24"/>
          <w:lang w:val="es-419"/>
        </w:rPr>
        <w:t>Programa de estudio</w:t>
      </w:r>
      <w:r w:rsidR="00D06B65" w:rsidRPr="00042FD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042FD5" w:rsidRPr="00042FD5" w:rsidRDefault="00042FD5" w:rsidP="00042FD5">
      <w:pPr>
        <w:pStyle w:val="Normal1"/>
        <w:rPr>
          <w:rFonts w:ascii="Times New Roman" w:eastAsia="Times New Roman" w:hAnsi="Times New Roman" w:cs="Times New Roman"/>
          <w:color w:val="FF0000"/>
          <w:sz w:val="24"/>
          <w:szCs w:val="24"/>
          <w:lang w:val="es-419"/>
        </w:rPr>
      </w:pPr>
      <w:bookmarkStart w:id="3" w:name="_adbuf7pia3tk" w:colFirst="0" w:colLast="0"/>
      <w:bookmarkStart w:id="4" w:name="_2ilxt8ry99xu" w:colFirst="0" w:colLast="0"/>
      <w:bookmarkEnd w:id="3"/>
      <w:bookmarkEnd w:id="4"/>
      <w:r w:rsidRPr="00042FD5">
        <w:rPr>
          <w:rFonts w:ascii="Times New Roman" w:eastAsia="Times New Roman" w:hAnsi="Times New Roman" w:cs="Times New Roman"/>
          <w:color w:val="FF0000"/>
          <w:sz w:val="24"/>
          <w:szCs w:val="24"/>
          <w:lang w:val="es-419"/>
        </w:rPr>
        <w:t xml:space="preserve">El proceso de envejecimiento: definiciones políticas y paradigmas. Proceso de envejecimiento: modelo nacional e internacional, experiencias y tendencia global. Determinantes del proceso de envejecimiento. Especificidades del proceso salud/enfermedad en las perspectivas de cuidados de enfermería. Equipo de cuidados, enfermeros, familia, cuidadores insertados en atención primaria, secundaria, y terciaria. Anatomía, independencia y calidad de vida por cada año vivido: instrumentos medibles y su relevancia en la investigación, asistencia durante todo el proceso de envejecimiento. </w:t>
      </w:r>
      <w:bookmarkStart w:id="5" w:name="_GoBack"/>
      <w:bookmarkEnd w:id="5"/>
    </w:p>
    <w:p w:rsidR="004354CB" w:rsidRPr="00A848E5" w:rsidRDefault="00042FD5" w:rsidP="00207EA0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Contenido</w:t>
      </w:r>
      <w:proofErr w:type="spellEnd"/>
      <w:r w:rsidR="00D06B65" w:rsidRPr="00A848E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8A064E" w:rsidRPr="00A848E5" w:rsidRDefault="008A064E" w:rsidP="00207EA0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Nem toda ementa apresenta</w:t>
      </w:r>
    </w:p>
    <w:p w:rsidR="00B6622A" w:rsidRPr="00A848E5" w:rsidRDefault="004354CB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bookmarkStart w:id="6" w:name="_b4ztgfdzopyr" w:colFirst="0" w:colLast="0"/>
      <w:bookmarkStart w:id="7" w:name="_9v3dnf26xebl" w:colFirst="0" w:colLast="0"/>
      <w:bookmarkEnd w:id="6"/>
      <w:bookmarkEnd w:id="7"/>
      <w:r w:rsidRPr="00A848E5">
        <w:rPr>
          <w:rFonts w:ascii="Times New Roman" w:eastAsia="Times New Roman" w:hAnsi="Times New Roman" w:cs="Times New Roman"/>
          <w:sz w:val="24"/>
          <w:szCs w:val="24"/>
        </w:rPr>
        <w:t>-</w:t>
      </w:r>
    </w:p>
    <w:p w:rsidR="00C80075" w:rsidRPr="00A848E5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Bibliogr</w:t>
      </w:r>
      <w:r w:rsidR="00042FD5">
        <w:rPr>
          <w:rFonts w:ascii="Times New Roman" w:eastAsia="Times New Roman" w:hAnsi="Times New Roman" w:cs="Times New Roman"/>
          <w:b/>
          <w:sz w:val="24"/>
          <w:szCs w:val="24"/>
        </w:rPr>
        <w:t>afía</w:t>
      </w:r>
      <w:proofErr w:type="spellEnd"/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8A064E" w:rsidRPr="00A848E5" w:rsidRDefault="008A064E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Não precisa ser traduzida.</w:t>
      </w:r>
    </w:p>
    <w:p w:rsidR="00C80075" w:rsidRPr="00D020DB" w:rsidRDefault="004354CB">
      <w:pPr>
        <w:pStyle w:val="Normal1"/>
        <w:rPr>
          <w:b/>
          <w:lang w:val="en-US"/>
        </w:rPr>
      </w:pPr>
      <w:bookmarkStart w:id="8" w:name="_p490qzaq4kwv" w:colFirst="0" w:colLast="0"/>
      <w:bookmarkEnd w:id="8"/>
      <w:r w:rsidRPr="00D020DB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>-</w:t>
      </w:r>
    </w:p>
    <w:p w:rsidR="00C80075" w:rsidRPr="00D020DB" w:rsidRDefault="00C80075">
      <w:pPr>
        <w:pStyle w:val="Normal1"/>
        <w:rPr>
          <w:b/>
          <w:lang w:val="en-US"/>
        </w:rPr>
      </w:pPr>
      <w:bookmarkStart w:id="9" w:name="_1fob9te" w:colFirst="0" w:colLast="0"/>
      <w:bookmarkEnd w:id="9"/>
    </w:p>
    <w:sectPr w:rsidR="00C80075" w:rsidRPr="00D020DB" w:rsidSect="00C80075">
      <w:headerReference w:type="default" r:id="rId6"/>
      <w:pgSz w:w="11906" w:h="16838"/>
      <w:pgMar w:top="1417" w:right="1701" w:bottom="1417" w:left="170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4C6D" w:rsidRDefault="00794C6D" w:rsidP="00C80075">
      <w:pPr>
        <w:spacing w:after="0" w:line="240" w:lineRule="auto"/>
      </w:pPr>
      <w:r>
        <w:separator/>
      </w:r>
    </w:p>
  </w:endnote>
  <w:endnote w:type="continuationSeparator" w:id="0">
    <w:p w:rsidR="00794C6D" w:rsidRDefault="00794C6D" w:rsidP="00C80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4C6D" w:rsidRDefault="00794C6D" w:rsidP="00C80075">
      <w:pPr>
        <w:spacing w:after="0" w:line="240" w:lineRule="auto"/>
      </w:pPr>
      <w:r>
        <w:separator/>
      </w:r>
    </w:p>
  </w:footnote>
  <w:footnote w:type="continuationSeparator" w:id="0">
    <w:p w:rsidR="00794C6D" w:rsidRDefault="00794C6D" w:rsidP="00C80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075" w:rsidRDefault="00D06B65">
    <w:pPr>
      <w:pStyle w:val="Normal1"/>
      <w:ind w:right="-1415"/>
      <w:jc w:val="right"/>
    </w:pPr>
    <w:r>
      <w:rPr>
        <w:noProof/>
      </w:rPr>
      <w:drawing>
        <wp:inline distT="114300" distB="114300" distL="114300" distR="114300">
          <wp:extent cx="2306002" cy="765629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06002" cy="76562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NDI1NDM0M7GwNDVR0lEKTi0uzszPAykwrAUAJZriUywAAAA="/>
  </w:docVars>
  <w:rsids>
    <w:rsidRoot w:val="00C80075"/>
    <w:rsid w:val="00042FD5"/>
    <w:rsid w:val="000D0C16"/>
    <w:rsid w:val="00144E0E"/>
    <w:rsid w:val="00207EA0"/>
    <w:rsid w:val="00243670"/>
    <w:rsid w:val="002B763C"/>
    <w:rsid w:val="00303E2C"/>
    <w:rsid w:val="0032640E"/>
    <w:rsid w:val="00391577"/>
    <w:rsid w:val="004113B8"/>
    <w:rsid w:val="004354CB"/>
    <w:rsid w:val="00594982"/>
    <w:rsid w:val="005E7524"/>
    <w:rsid w:val="005F4A7F"/>
    <w:rsid w:val="00660A26"/>
    <w:rsid w:val="00682CC8"/>
    <w:rsid w:val="006C7D2C"/>
    <w:rsid w:val="006E72DA"/>
    <w:rsid w:val="00741048"/>
    <w:rsid w:val="00741067"/>
    <w:rsid w:val="00794C6D"/>
    <w:rsid w:val="007C1B7E"/>
    <w:rsid w:val="007E3217"/>
    <w:rsid w:val="008202ED"/>
    <w:rsid w:val="00833987"/>
    <w:rsid w:val="008A064E"/>
    <w:rsid w:val="00980A7C"/>
    <w:rsid w:val="00A848E5"/>
    <w:rsid w:val="00B214E3"/>
    <w:rsid w:val="00B6622A"/>
    <w:rsid w:val="00BB3FE5"/>
    <w:rsid w:val="00C80075"/>
    <w:rsid w:val="00C967DD"/>
    <w:rsid w:val="00CB5519"/>
    <w:rsid w:val="00D020DB"/>
    <w:rsid w:val="00D06B65"/>
    <w:rsid w:val="00D565D7"/>
    <w:rsid w:val="00E22231"/>
    <w:rsid w:val="00EE1DD6"/>
    <w:rsid w:val="00F02C1C"/>
    <w:rsid w:val="00F05FA4"/>
    <w:rsid w:val="00FA3DB6"/>
    <w:rsid w:val="00FF6C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B4755E"/>
  <w15:docId w15:val="{D34F7949-1817-4C74-9B96-A42DE327B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22231"/>
  </w:style>
  <w:style w:type="paragraph" w:styleId="Ttulo1">
    <w:name w:val="heading 1"/>
    <w:basedOn w:val="Normal1"/>
    <w:next w:val="Normal1"/>
    <w:rsid w:val="00C8007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1"/>
    <w:next w:val="Normal1"/>
    <w:rsid w:val="00C8007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1"/>
    <w:next w:val="Normal1"/>
    <w:rsid w:val="00C8007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1"/>
    <w:next w:val="Normal1"/>
    <w:rsid w:val="00C8007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1"/>
    <w:next w:val="Normal1"/>
    <w:rsid w:val="00C80075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1"/>
    <w:next w:val="Normal1"/>
    <w:rsid w:val="00C8007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rsid w:val="00C80075"/>
  </w:style>
  <w:style w:type="table" w:customStyle="1" w:styleId="TableNormal">
    <w:name w:val="Table Normal"/>
    <w:rsid w:val="00C80075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1"/>
    <w:next w:val="Normal1"/>
    <w:rsid w:val="00C80075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1"/>
    <w:next w:val="Normal1"/>
    <w:rsid w:val="00C8007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967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967DD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semiHidden/>
    <w:unhideWhenUsed/>
    <w:rsid w:val="00D565D7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848E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848E5"/>
  </w:style>
  <w:style w:type="paragraph" w:styleId="Rodap">
    <w:name w:val="footer"/>
    <w:basedOn w:val="Normal"/>
    <w:link w:val="RodapChar"/>
    <w:uiPriority w:val="99"/>
    <w:unhideWhenUsed/>
    <w:rsid w:val="00A848E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848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8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96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4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30347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640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60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23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91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1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0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88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58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1156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653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10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72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30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I</dc:creator>
  <cp:lastModifiedBy>Usuario</cp:lastModifiedBy>
  <cp:revision>2</cp:revision>
  <dcterms:created xsi:type="dcterms:W3CDTF">2019-09-19T14:31:00Z</dcterms:created>
  <dcterms:modified xsi:type="dcterms:W3CDTF">2019-09-19T14:31:00Z</dcterms:modified>
</cp:coreProperties>
</file>